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545FDAA9" w:rsidR="00A76BAB" w:rsidRDefault="00A76BAB">
      <w:r>
        <w:t>Th</w:t>
      </w:r>
      <w:r w:rsidR="00FE6E62">
        <w:t xml:space="preserve">e </w:t>
      </w:r>
      <w:r w:rsidR="0035310A">
        <w:t>March</w:t>
      </w:r>
      <w:r w:rsidR="00D0575A">
        <w:t xml:space="preserve"> 2024 </w:t>
      </w:r>
      <w:r>
        <w:t>schedule includes:</w:t>
      </w:r>
    </w:p>
    <w:p w14:paraId="50B9B771" w14:textId="7C824AA6" w:rsidR="00AA747E" w:rsidRDefault="00AA747E" w:rsidP="00AA747E">
      <w:pPr>
        <w:pStyle w:val="ListParagraph"/>
        <w:numPr>
          <w:ilvl w:val="0"/>
          <w:numId w:val="5"/>
        </w:numPr>
      </w:pPr>
      <w:r>
        <w:t>March 5</w:t>
      </w:r>
      <w:r w:rsidR="001F6811">
        <w:t>, 12-1 p.m. CST</w:t>
      </w:r>
      <w:r>
        <w:t xml:space="preserve">: </w:t>
      </w:r>
      <w:r w:rsidR="008D2B1D">
        <w:t xml:space="preserve"> </w:t>
      </w:r>
      <w:r>
        <w:t>HVLS Fan Design</w:t>
      </w:r>
      <w:r w:rsidR="001E2AAD">
        <w:t xml:space="preserve">, </w:t>
      </w:r>
      <w:r>
        <w:t>Application</w:t>
      </w:r>
      <w:r w:rsidR="001E2AAD">
        <w:t>, and Specification</w:t>
      </w:r>
    </w:p>
    <w:p w14:paraId="7FBF58DE" w14:textId="15B12E32" w:rsidR="00AA747E" w:rsidRDefault="00AA747E" w:rsidP="00AA747E">
      <w:pPr>
        <w:pStyle w:val="ListParagraph"/>
        <w:numPr>
          <w:ilvl w:val="0"/>
          <w:numId w:val="5"/>
        </w:numPr>
      </w:pPr>
      <w:r>
        <w:t>March 19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DT</w:t>
      </w:r>
      <w:r>
        <w:t xml:space="preserve">: </w:t>
      </w:r>
      <w:r w:rsidR="008D2B1D">
        <w:t xml:space="preserve"> </w:t>
      </w:r>
      <w:r>
        <w:t xml:space="preserve">Air-to-Air Energy Recovery </w:t>
      </w:r>
    </w:p>
    <w:p w14:paraId="6AC12F49" w14:textId="19FC3974" w:rsidR="00AA747E" w:rsidRDefault="00AA747E" w:rsidP="00AA747E">
      <w:pPr>
        <w:pStyle w:val="ListParagraph"/>
        <w:numPr>
          <w:ilvl w:val="0"/>
          <w:numId w:val="5"/>
        </w:numPr>
      </w:pPr>
      <w:r>
        <w:t>March 20</w:t>
      </w:r>
      <w:r w:rsidR="008D2B1D">
        <w:t xml:space="preserve">, 12-1 p.m. CDT:  </w:t>
      </w:r>
      <w:r>
        <w:t>Energy Codes and their Impact on Fan Selection</w:t>
      </w:r>
    </w:p>
    <w:p w14:paraId="064692BB" w14:textId="77777777" w:rsidR="00AA747E" w:rsidRDefault="00AA747E" w:rsidP="00AA747E">
      <w:pPr>
        <w:pStyle w:val="ListParagraph"/>
      </w:pPr>
    </w:p>
    <w:p w14:paraId="2670B3B1" w14:textId="7527EB0B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C13E75"/>
    <w:rsid w:val="00C31BCF"/>
    <w:rsid w:val="00C74E4B"/>
    <w:rsid w:val="00CC7DAC"/>
    <w:rsid w:val="00D0575A"/>
    <w:rsid w:val="00D25E48"/>
    <w:rsid w:val="00D2708F"/>
    <w:rsid w:val="00D54E5D"/>
    <w:rsid w:val="00D7224A"/>
    <w:rsid w:val="00DA020F"/>
    <w:rsid w:val="00DB5085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153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2-16T16:14:00Z</dcterms:created>
  <dcterms:modified xsi:type="dcterms:W3CDTF">2024-02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